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B7C011" w14:textId="438D20B5" w:rsidR="00C96B4A" w:rsidRDefault="00102383">
      <w:r>
        <w:rPr>
          <w:noProof/>
        </w:rPr>
        <w:drawing>
          <wp:inline distT="0" distB="0" distL="0" distR="0" wp14:anchorId="134DC393" wp14:editId="39FC48BD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CA2F6" w14:textId="03747DBB" w:rsidR="000A1104" w:rsidRDefault="000A1104"/>
    <w:p w14:paraId="2708118D" w14:textId="40997152" w:rsidR="000A1104" w:rsidRDefault="000A1104">
      <w:r>
        <w:t>Contact App</w:t>
      </w:r>
    </w:p>
    <w:p w14:paraId="7BF1A3FE" w14:textId="002D436F" w:rsidR="006E00F9" w:rsidRDefault="006E00F9"/>
    <w:p w14:paraId="6380AC0D" w14:textId="5A554770" w:rsidR="006E00F9" w:rsidRDefault="006E00F9"/>
    <w:p w14:paraId="14A27E50" w14:textId="187BE692" w:rsidR="006E00F9" w:rsidRDefault="006E00F9">
      <w:r w:rsidRPr="006E00F9">
        <w:drawing>
          <wp:inline distT="0" distB="0" distL="0" distR="0" wp14:anchorId="3B472141" wp14:editId="32D3A10B">
            <wp:extent cx="5683542" cy="32069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683542" cy="320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4931B9" w14:textId="6705795F" w:rsidR="00FA41DA" w:rsidRDefault="00FA41DA"/>
    <w:p w14:paraId="580E1251" w14:textId="4F840B8C" w:rsidR="00FA41DA" w:rsidRDefault="00FA41DA">
      <w:r>
        <w:lastRenderedPageBreak/>
        <w:t>E</w:t>
      </w:r>
      <w:r w:rsidR="000A1104">
        <w:t>nhanced Tip Calc</w:t>
      </w:r>
    </w:p>
    <w:p w14:paraId="17BBD1E7" w14:textId="081B1A30" w:rsidR="000A1104" w:rsidRDefault="000A1104">
      <w:r>
        <w:rPr>
          <w:noProof/>
        </w:rPr>
        <w:drawing>
          <wp:inline distT="0" distB="0" distL="0" distR="0" wp14:anchorId="5D17B01B" wp14:editId="6765B2E6">
            <wp:extent cx="5943600" cy="334327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8605B" w14:textId="2C255063" w:rsidR="00E90907" w:rsidRDefault="00E90907"/>
    <w:p w14:paraId="2E89AAD3" w14:textId="726B37B7" w:rsidR="00E90907" w:rsidRDefault="00E90907"/>
    <w:p w14:paraId="16456A3C" w14:textId="3112A9A1" w:rsidR="00E90907" w:rsidRDefault="00E90907">
      <w:r>
        <w:rPr>
          <w:noProof/>
        </w:rPr>
        <w:drawing>
          <wp:inline distT="0" distB="0" distL="0" distR="0" wp14:anchorId="0E9804D0" wp14:editId="62D46D91">
            <wp:extent cx="5943600" cy="3343275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2640D" w14:textId="5AC5030A" w:rsidR="003D56A8" w:rsidRDefault="003D56A8"/>
    <w:p w14:paraId="531278F0" w14:textId="06B67505" w:rsidR="003D56A8" w:rsidRDefault="003D56A8"/>
    <w:p w14:paraId="20B3EE86" w14:textId="31D25CE1" w:rsidR="003D56A8" w:rsidRDefault="003D56A8"/>
    <w:p w14:paraId="6E41E12D" w14:textId="74931C0F" w:rsidR="003D56A8" w:rsidRDefault="003D56A8">
      <w:r>
        <w:rPr>
          <w:noProof/>
        </w:rPr>
        <w:drawing>
          <wp:inline distT="0" distB="0" distL="0" distR="0" wp14:anchorId="6AC735F5" wp14:editId="275518F1">
            <wp:extent cx="5943600" cy="33432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A873BE" w14:textId="3B6D2973" w:rsidR="00D46F24" w:rsidRDefault="00D46F24"/>
    <w:p w14:paraId="65DBEA0E" w14:textId="40AF0DA7" w:rsidR="00D46F24" w:rsidRDefault="00D46F24"/>
    <w:p w14:paraId="16AB8F18" w14:textId="4E9D53E0" w:rsidR="00D46F24" w:rsidRDefault="00D46F24"/>
    <w:p w14:paraId="04A78F25" w14:textId="2B2B3EF5" w:rsidR="00D46F24" w:rsidRDefault="00D46F24"/>
    <w:p w14:paraId="351AFF8B" w14:textId="2569379E" w:rsidR="00D46F24" w:rsidRDefault="00D46F24" w:rsidP="00D46F24">
      <w:r>
        <w:t xml:space="preserve">Tip modifier </w:t>
      </w:r>
    </w:p>
    <w:p w14:paraId="5087720D" w14:textId="772F4BC3" w:rsidR="00D46F24" w:rsidRDefault="00D46F24" w:rsidP="00D46F24"/>
    <w:p w14:paraId="6C7A7F62" w14:textId="09B23240" w:rsidR="00D46F24" w:rsidRDefault="00D46F24" w:rsidP="00D46F24">
      <w:r>
        <w:rPr>
          <w:noProof/>
        </w:rPr>
        <w:lastRenderedPageBreak/>
        <w:drawing>
          <wp:inline distT="0" distB="0" distL="0" distR="0" wp14:anchorId="74D5AC3E" wp14:editId="4715C551">
            <wp:extent cx="5943600" cy="33432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3E7C72" w14:textId="3C38E7EC" w:rsidR="00062BB2" w:rsidRDefault="00062BB2" w:rsidP="00D46F24"/>
    <w:p w14:paraId="6E261FA6" w14:textId="783B48E9" w:rsidR="00062BB2" w:rsidRDefault="00062BB2" w:rsidP="00D46F24">
      <w:r>
        <w:t>Painter</w:t>
      </w:r>
    </w:p>
    <w:p w14:paraId="156904D7" w14:textId="4C7B4F11" w:rsidR="00062BB2" w:rsidRDefault="00062BB2" w:rsidP="00D46F24">
      <w:r>
        <w:rPr>
          <w:noProof/>
        </w:rPr>
        <w:drawing>
          <wp:inline distT="0" distB="0" distL="0" distR="0" wp14:anchorId="202CF691" wp14:editId="4E23A50B">
            <wp:extent cx="5943600" cy="33432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952A06" w14:textId="427A02C5" w:rsidR="005E26EF" w:rsidRDefault="005E26EF" w:rsidP="00D46F24"/>
    <w:p w14:paraId="5DC90A32" w14:textId="0498F6B6" w:rsidR="005E26EF" w:rsidRDefault="005E26EF" w:rsidP="00D46F24"/>
    <w:p w14:paraId="7B3D4FB9" w14:textId="3C5A7D60" w:rsidR="005E26EF" w:rsidRDefault="005E26EF" w:rsidP="00D46F24">
      <w:r>
        <w:lastRenderedPageBreak/>
        <w:t>Color Chooser</w:t>
      </w:r>
    </w:p>
    <w:p w14:paraId="76889B12" w14:textId="57EDCF6A" w:rsidR="005E26EF" w:rsidRDefault="005E26EF" w:rsidP="00D46F24">
      <w:r>
        <w:rPr>
          <w:noProof/>
        </w:rPr>
        <w:drawing>
          <wp:inline distT="0" distB="0" distL="0" distR="0" wp14:anchorId="78D91D50" wp14:editId="3418225A">
            <wp:extent cx="5943600" cy="33432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AE7DA" w14:textId="43DD87F0" w:rsidR="00E76CA2" w:rsidRDefault="00E76CA2" w:rsidP="00D46F24"/>
    <w:p w14:paraId="24B4D1B0" w14:textId="47DD1C10" w:rsidR="00E76CA2" w:rsidRDefault="00E76CA2" w:rsidP="00D46F24"/>
    <w:p w14:paraId="088A6476" w14:textId="22E5D9A7" w:rsidR="00E76CA2" w:rsidRDefault="00E76CA2" w:rsidP="00D46F24">
      <w:r>
        <w:t xml:space="preserve">Contacts </w:t>
      </w:r>
    </w:p>
    <w:p w14:paraId="66DB992F" w14:textId="11907EC9" w:rsidR="00E76CA2" w:rsidRDefault="00E76CA2" w:rsidP="00D46F24"/>
    <w:p w14:paraId="6F5CAF45" w14:textId="44BA271B" w:rsidR="00E76CA2" w:rsidRDefault="00E76CA2" w:rsidP="00D46F24">
      <w:r>
        <w:rPr>
          <w:noProof/>
        </w:rPr>
        <w:lastRenderedPageBreak/>
        <w:drawing>
          <wp:inline distT="0" distB="0" distL="0" distR="0" wp14:anchorId="5D06B52B" wp14:editId="12C13AFF">
            <wp:extent cx="5943600" cy="3343275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B21CF" w14:textId="72CCC45C" w:rsidR="000660B2" w:rsidRDefault="000660B2" w:rsidP="00D46F24"/>
    <w:p w14:paraId="3495E62C" w14:textId="090BC224" w:rsidR="000660B2" w:rsidRDefault="000660B2" w:rsidP="00D46F24">
      <w:r>
        <w:t>Main Calculator</w:t>
      </w:r>
    </w:p>
    <w:p w14:paraId="2323A6F0" w14:textId="63A47565" w:rsidR="000660B2" w:rsidRPr="006E00F9" w:rsidRDefault="000660B2" w:rsidP="00D46F24">
      <w:r>
        <w:rPr>
          <w:noProof/>
        </w:rPr>
        <w:drawing>
          <wp:inline distT="0" distB="0" distL="0" distR="0" wp14:anchorId="3738A29F" wp14:editId="75F4F274">
            <wp:extent cx="5943600" cy="3343275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660B2" w:rsidRPr="006E00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MwNjQxNTE2MDQ2tzBS0lEKTi0uzszPAykwrAUAzhIPAywAAAA="/>
  </w:docVars>
  <w:rsids>
    <w:rsidRoot w:val="00102383"/>
    <w:rsid w:val="00062BB2"/>
    <w:rsid w:val="000660B2"/>
    <w:rsid w:val="000A1104"/>
    <w:rsid w:val="00102383"/>
    <w:rsid w:val="003D56A8"/>
    <w:rsid w:val="004429C7"/>
    <w:rsid w:val="005E26EF"/>
    <w:rsid w:val="006E00F9"/>
    <w:rsid w:val="00C96B4A"/>
    <w:rsid w:val="00CF612D"/>
    <w:rsid w:val="00D46F24"/>
    <w:rsid w:val="00E76CA2"/>
    <w:rsid w:val="00E90907"/>
    <w:rsid w:val="00F06D91"/>
    <w:rsid w:val="00FA4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9E98A"/>
  <w15:chartTrackingRefBased/>
  <w15:docId w15:val="{D308D51A-8A14-4CC8-ACAE-120AE31EE9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theme" Target="theme/theme1.xml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6</TotalTime>
  <Pages>6</Pages>
  <Words>19</Words>
  <Characters>11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izada Berdibekova</dc:creator>
  <cp:keywords/>
  <dc:description/>
  <cp:lastModifiedBy>Aizada Berdibekova</cp:lastModifiedBy>
  <cp:revision>13</cp:revision>
  <dcterms:created xsi:type="dcterms:W3CDTF">2022-12-20T17:37:00Z</dcterms:created>
  <dcterms:modified xsi:type="dcterms:W3CDTF">2022-12-21T00:13:00Z</dcterms:modified>
</cp:coreProperties>
</file>